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54431F0A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280D47">
        <w:rPr>
          <w:rFonts w:ascii="Helvetica" w:hAnsi="Helvetica"/>
        </w:rPr>
        <w:t>March 1</w:t>
      </w:r>
      <w:r w:rsidR="00280D47" w:rsidRPr="00280D47">
        <w:rPr>
          <w:rFonts w:ascii="Helvetica" w:hAnsi="Helvetica"/>
          <w:vertAlign w:val="superscript"/>
        </w:rPr>
        <w:t>st</w:t>
      </w:r>
      <w:proofErr w:type="gramStart"/>
      <w:r w:rsidR="00280D47">
        <w:rPr>
          <w:rFonts w:ascii="Helvetica" w:hAnsi="Helvetica"/>
        </w:rPr>
        <w:t xml:space="preserve"> 2019</w:t>
      </w:r>
      <w:proofErr w:type="gramEnd"/>
    </w:p>
    <w:p w14:paraId="680F075E" w14:textId="77777777" w:rsidR="001D1818" w:rsidRPr="006662CA" w:rsidRDefault="001D1818" w:rsidP="001D1818">
      <w:pPr>
        <w:rPr>
          <w:rFonts w:ascii="Helvetica" w:hAnsi="Helvetica"/>
          <w:b/>
          <w:i/>
        </w:rPr>
      </w:pPr>
      <w:r w:rsidRPr="006662CA">
        <w:rPr>
          <w:rFonts w:ascii="Helvetica" w:hAnsi="Helvetica"/>
          <w:b/>
          <w:i/>
        </w:rPr>
        <w:t>In attendance</w:t>
      </w:r>
    </w:p>
    <w:p w14:paraId="04B65696" w14:textId="6F61A095" w:rsidR="00120C25" w:rsidRDefault="00475FA1" w:rsidP="001D1818">
      <w:pPr>
        <w:rPr>
          <w:rFonts w:ascii="Helvetica" w:hAnsi="Helvetica" w:cs="Helvetica"/>
          <w:color w:val="000000"/>
          <w:shd w:val="clear" w:color="auto" w:fill="FFFFFF"/>
        </w:rPr>
      </w:pPr>
      <w:r w:rsidRPr="0064248B">
        <w:rPr>
          <w:rFonts w:ascii="Helvetica" w:hAnsi="Helvetica"/>
        </w:rPr>
        <w:t>Joe Egan</w:t>
      </w:r>
      <w:r w:rsidR="008C086A">
        <w:rPr>
          <w:rFonts w:ascii="Helvetica" w:hAnsi="Helvetica"/>
        </w:rPr>
        <w:t xml:space="preserve"> (</w:t>
      </w:r>
      <w:r>
        <w:rPr>
          <w:rFonts w:ascii="Helvetica" w:hAnsi="Helvetica"/>
        </w:rPr>
        <w:t>President)</w:t>
      </w:r>
      <w:r w:rsidR="009B6250">
        <w:rPr>
          <w:rFonts w:ascii="Helvetica" w:hAnsi="Helvetica"/>
        </w:rPr>
        <w:t>,</w:t>
      </w:r>
      <w:r w:rsidR="008C086A">
        <w:rPr>
          <w:rFonts w:ascii="Helvetica" w:hAnsi="Helvetica"/>
        </w:rPr>
        <w:t xml:space="preserve"> </w:t>
      </w:r>
      <w:r w:rsidR="00292BDC">
        <w:rPr>
          <w:rFonts w:ascii="Helvetica" w:hAnsi="Helvetica"/>
        </w:rPr>
        <w:t>Nas Yousefi (Vice-president, TSSU representative),</w:t>
      </w:r>
      <w:r w:rsidR="00E34826">
        <w:rPr>
          <w:rFonts w:ascii="Helvetica" w:hAnsi="Helvetica"/>
        </w:rPr>
        <w:t xml:space="preserve"> </w:t>
      </w:r>
      <w:r w:rsidR="004D6BF5">
        <w:rPr>
          <w:rFonts w:ascii="Helvetica" w:hAnsi="Helvetica"/>
        </w:rPr>
        <w:t>Victoria Rose (DGSC Alt., Social Coordinator),</w:t>
      </w:r>
      <w:r w:rsidR="004D6BF5" w:rsidRPr="004D6BF5">
        <w:rPr>
          <w:rFonts w:ascii="Helvetica" w:hAnsi="Helvetica"/>
        </w:rPr>
        <w:t xml:space="preserve"> </w:t>
      </w:r>
      <w:r w:rsidR="008B044A">
        <w:rPr>
          <w:rFonts w:ascii="Helvetica" w:hAnsi="Helvetica"/>
        </w:rPr>
        <w:t>Kelsey Duncan (Social Coordinator / GSS alternat</w:t>
      </w:r>
      <w:r w:rsidR="00610DB8">
        <w:rPr>
          <w:rFonts w:ascii="Helvetica" w:hAnsi="Helvetica"/>
        </w:rPr>
        <w:t>e), Cat McCaughey (DGSC Rep)</w:t>
      </w:r>
      <w:r w:rsidR="00D67007">
        <w:rPr>
          <w:rFonts w:ascii="Helvetica" w:hAnsi="Helvetica"/>
        </w:rPr>
        <w:t>.</w:t>
      </w:r>
      <w:r w:rsidR="002438D1" w:rsidRPr="002438D1">
        <w:rPr>
          <w:rFonts w:ascii="Helvetica" w:hAnsi="Helvetica"/>
        </w:rPr>
        <w:t xml:space="preserve"> </w:t>
      </w:r>
      <w:r w:rsidR="002438D1">
        <w:rPr>
          <w:rFonts w:ascii="Helvetica" w:hAnsi="Helvetica"/>
        </w:rPr>
        <w:t>Albert Adserias (Sports Coordinator)</w:t>
      </w:r>
      <w:r w:rsidR="003E4C4C">
        <w:rPr>
          <w:rFonts w:ascii="Helvetica" w:hAnsi="Helvetica" w:cs="Helvetica"/>
        </w:rPr>
        <w:t xml:space="preserve">, </w:t>
      </w:r>
      <w:r w:rsidR="003E4C4C" w:rsidRPr="000B6EC4">
        <w:rPr>
          <w:rFonts w:ascii="Helvetica" w:hAnsi="Helvetica" w:cs="Helvetica"/>
        </w:rPr>
        <w:t>Jefferson Pells (</w:t>
      </w:r>
      <w:r w:rsidR="003E4C4C">
        <w:rPr>
          <w:rFonts w:ascii="Helvetica" w:hAnsi="Helvetica" w:cs="Helvetica"/>
        </w:rPr>
        <w:t xml:space="preserve">Social Coordinator, TSSU rep.), </w:t>
      </w:r>
      <w:r w:rsidR="003E4C4C">
        <w:rPr>
          <w:rFonts w:ascii="Helvetica" w:hAnsi="Helvetica"/>
        </w:rPr>
        <w:t>Nicole LeGrow (GSS Alt. Rep, TSSU rep),</w:t>
      </w:r>
      <w:r w:rsidR="003E4C4C" w:rsidRPr="003E4C4C">
        <w:rPr>
          <w:rFonts w:ascii="Helvetica" w:hAnsi="Helvetica"/>
        </w:rPr>
        <w:t xml:space="preserve"> </w:t>
      </w:r>
      <w:r w:rsidR="003E4C4C">
        <w:rPr>
          <w:rFonts w:ascii="Helvetica" w:hAnsi="Helvetica"/>
        </w:rPr>
        <w:t>Matthew Brown (Graduate Information Coordinator),</w:t>
      </w:r>
      <w:r w:rsidR="003E4C4C" w:rsidRPr="003E4C4C">
        <w:rPr>
          <w:rFonts w:ascii="Helvetica" w:hAnsi="Helvetica"/>
        </w:rPr>
        <w:t xml:space="preserve"> </w:t>
      </w:r>
      <w:r w:rsidR="003E4C4C">
        <w:rPr>
          <w:rFonts w:ascii="Helvetica" w:hAnsi="Helvetica"/>
        </w:rPr>
        <w:t xml:space="preserve">Diego </w:t>
      </w:r>
      <w:proofErr w:type="spellStart"/>
      <w:r w:rsidR="003E4C4C" w:rsidRPr="000B6EC4">
        <w:rPr>
          <w:rFonts w:ascii="Helvetica" w:hAnsi="Helvetica" w:cs="Helvetica"/>
        </w:rPr>
        <w:t>M</w:t>
      </w:r>
      <w:r w:rsidR="003E4C4C">
        <w:rPr>
          <w:rFonts w:ascii="Helvetica" w:hAnsi="Helvetica" w:cs="Helvetica"/>
        </w:rPr>
        <w:t>artellino</w:t>
      </w:r>
      <w:proofErr w:type="spellEnd"/>
      <w:r w:rsidR="003E4C4C">
        <w:rPr>
          <w:rFonts w:ascii="Helvetica" w:hAnsi="Helvetica" w:cs="Helvetica"/>
        </w:rPr>
        <w:t xml:space="preserve"> (Social Coordinator),</w:t>
      </w:r>
      <w:r w:rsidR="003E4C4C" w:rsidRPr="003E4C4C">
        <w:rPr>
          <w:rFonts w:ascii="Helvetica" w:hAnsi="Helvetica"/>
        </w:rPr>
        <w:t xml:space="preserve"> </w:t>
      </w:r>
      <w:r w:rsidR="003E4C4C">
        <w:rPr>
          <w:rFonts w:ascii="Helvetica" w:hAnsi="Helvetica"/>
        </w:rPr>
        <w:t>Alexi Pauls (GSS representative),</w:t>
      </w:r>
    </w:p>
    <w:p w14:paraId="7D4115F8" w14:textId="1BCC3913" w:rsidR="001D1818" w:rsidRPr="006662CA" w:rsidRDefault="001D1818" w:rsidP="001D1818">
      <w:pPr>
        <w:rPr>
          <w:rFonts w:ascii="Helvetica" w:hAnsi="Helvetica"/>
          <w:b/>
          <w:i/>
        </w:rPr>
      </w:pPr>
      <w:r w:rsidRPr="006662CA">
        <w:rPr>
          <w:rFonts w:ascii="Helvetica" w:hAnsi="Helvetica"/>
          <w:b/>
          <w:i/>
        </w:rPr>
        <w:t>Regrets</w:t>
      </w:r>
    </w:p>
    <w:p w14:paraId="44F4C381" w14:textId="0F5A705D" w:rsidR="001D1818" w:rsidRPr="00834981" w:rsidRDefault="000B6EC4" w:rsidP="001D1818">
      <w:r w:rsidRPr="000B6EC4">
        <w:rPr>
          <w:rFonts w:ascii="Helvetica" w:hAnsi="Helvetica" w:cs="Helvetica"/>
        </w:rPr>
        <w:t>Garrett Muir (</w:t>
      </w:r>
      <w:r w:rsidR="008C086A">
        <w:rPr>
          <w:rFonts w:ascii="Helvetica" w:hAnsi="Helvetica" w:cs="Helvetica"/>
        </w:rPr>
        <w:t>Social Coordinator</w:t>
      </w:r>
      <w:r w:rsidRPr="000B6EC4">
        <w:rPr>
          <w:rFonts w:ascii="Helvetica" w:hAnsi="Helvetica" w:cs="Helvetica"/>
        </w:rPr>
        <w:t>),</w:t>
      </w:r>
      <w:r w:rsidRPr="000B6EC4"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 w:rsidR="008C086A">
        <w:rPr>
          <w:rFonts w:ascii="Helvetica" w:hAnsi="Helvetica" w:cs="Helvetica"/>
          <w:color w:val="000000"/>
          <w:shd w:val="clear" w:color="auto" w:fill="FFFFFF"/>
        </w:rPr>
        <w:t>Gregoy</w:t>
      </w:r>
      <w:proofErr w:type="spellEnd"/>
      <w:r w:rsidR="008C086A">
        <w:rPr>
          <w:rFonts w:ascii="Helvetica" w:hAnsi="Helvetica" w:cs="Helvetica"/>
          <w:color w:val="000000"/>
          <w:shd w:val="clear" w:color="auto" w:fill="FFFFFF"/>
        </w:rPr>
        <w:t xml:space="preserve"> MacNeil (Social Coordinator</w:t>
      </w:r>
      <w:r>
        <w:rPr>
          <w:rFonts w:ascii="Helvetica" w:hAnsi="Helvetica" w:cs="Helvetica"/>
          <w:color w:val="000000"/>
          <w:shd w:val="clear" w:color="auto" w:fill="FFFFFF"/>
        </w:rPr>
        <w:t>),</w:t>
      </w:r>
      <w:r w:rsidRPr="000B6EC4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2438D1">
        <w:rPr>
          <w:rFonts w:ascii="Helvetica" w:hAnsi="Helvetica"/>
        </w:rPr>
        <w:t xml:space="preserve">Ben </w:t>
      </w:r>
      <w:proofErr w:type="spellStart"/>
      <w:r w:rsidR="002438D1">
        <w:rPr>
          <w:rFonts w:ascii="Helvetica" w:hAnsi="Helvetica"/>
        </w:rPr>
        <w:t>Tiet</w:t>
      </w:r>
      <w:proofErr w:type="spellEnd"/>
      <w:r w:rsidR="002438D1">
        <w:rPr>
          <w:rFonts w:ascii="Helvetica" w:hAnsi="Helvetica"/>
        </w:rPr>
        <w:t xml:space="preserve"> (Secretary), </w:t>
      </w:r>
      <w:r w:rsidR="008166A3">
        <w:rPr>
          <w:rFonts w:ascii="Helvetica" w:hAnsi="Helvetica"/>
        </w:rPr>
        <w:t>David E</w:t>
      </w:r>
      <w:r w:rsidR="00A36626">
        <w:rPr>
          <w:rFonts w:ascii="Helvetica" w:hAnsi="Helvetica"/>
        </w:rPr>
        <w:t>ster (Second Alternate GSS Rep)</w:t>
      </w:r>
      <w:r w:rsidR="006E25BE">
        <w:rPr>
          <w:rFonts w:ascii="Helvetica" w:hAnsi="Helvetica"/>
        </w:rPr>
        <w:t>,</w:t>
      </w:r>
      <w:r w:rsidR="006E25BE" w:rsidRPr="006E25BE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B3391F">
        <w:rPr>
          <w:rFonts w:ascii="Helvetica" w:hAnsi="Helvetica"/>
        </w:rPr>
        <w:t>Priya Balaraman (TSSU rep.),</w:t>
      </w:r>
      <w:r w:rsidR="00D67007" w:rsidRPr="00D67007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D67007">
        <w:rPr>
          <w:rFonts w:ascii="Helvetica" w:hAnsi="Helvetica" w:cs="Helvetica"/>
          <w:color w:val="000000"/>
          <w:shd w:val="clear" w:color="auto" w:fill="FFFFFF"/>
        </w:rPr>
        <w:t>Parisa Shiri (TSSU rep.)</w:t>
      </w:r>
      <w:r w:rsidR="00834981">
        <w:rPr>
          <w:rFonts w:ascii="Helvetica" w:hAnsi="Helvetica" w:cs="Helvetica"/>
          <w:color w:val="000000"/>
          <w:shd w:val="clear" w:color="auto" w:fill="FFFFFF"/>
        </w:rPr>
        <w:t>,</w:t>
      </w:r>
      <w:r w:rsidR="00834981">
        <w:t xml:space="preserve"> </w:t>
      </w:r>
      <w:r w:rsidR="00834981" w:rsidRPr="000B6EC4">
        <w:rPr>
          <w:rFonts w:ascii="Helvetica" w:hAnsi="Helvetica" w:cs="Helvetica"/>
          <w:color w:val="000000"/>
          <w:shd w:val="clear" w:color="auto" w:fill="FFFFFF"/>
        </w:rPr>
        <w:t>David Guan</w:t>
      </w:r>
      <w:r w:rsidR="00834981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834981" w:rsidRPr="000B6EC4">
        <w:rPr>
          <w:rFonts w:ascii="Helvetica" w:hAnsi="Helvetica" w:cs="Helvetica"/>
          <w:color w:val="000000"/>
          <w:shd w:val="clear" w:color="auto" w:fill="FFFFFF"/>
        </w:rPr>
        <w:t>(TSSU Rep.)</w:t>
      </w:r>
      <w:r w:rsidR="00834981">
        <w:rPr>
          <w:rFonts w:ascii="Helvetica" w:hAnsi="Helvetica" w:cs="Helvetica"/>
          <w:color w:val="000000"/>
          <w:shd w:val="clear" w:color="auto" w:fill="FFFFFF"/>
        </w:rPr>
        <w:t xml:space="preserve">, </w:t>
      </w: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7DF55451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41143E">
        <w:rPr>
          <w:rFonts w:ascii="Helvetica" w:hAnsi="Helvetica"/>
        </w:rPr>
        <w:t>10</w:t>
      </w:r>
      <w:r w:rsidR="00F530CB">
        <w:rPr>
          <w:rFonts w:ascii="Helvetica" w:hAnsi="Helvetica"/>
        </w:rPr>
        <w:t>:30 am</w:t>
      </w:r>
      <w:r w:rsidRPr="0064248B">
        <w:rPr>
          <w:rFonts w:ascii="Helvetica" w:hAnsi="Helvetica"/>
        </w:rPr>
        <w:t xml:space="preserve"> in </w:t>
      </w:r>
      <w:r w:rsidR="001D78F0">
        <w:rPr>
          <w:rFonts w:ascii="Helvetica" w:hAnsi="Helvetica"/>
        </w:rPr>
        <w:t>Chemistry Meeting Room</w:t>
      </w: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0E793F0E" w:rsidR="0064248B" w:rsidRPr="0064248B" w:rsidRDefault="005E6D71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VED to appoint Joe Egan</w:t>
      </w:r>
      <w:r w:rsidR="0064248B" w:rsidRPr="0064248B">
        <w:rPr>
          <w:rFonts w:ascii="Helvetica" w:hAnsi="Helvetica"/>
        </w:rPr>
        <w:t xml:space="preserve"> (President) as Chair for this meeting.</w:t>
      </w:r>
    </w:p>
    <w:p w14:paraId="68BC5D79" w14:textId="1F2A490D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</w:t>
      </w:r>
      <w:proofErr w:type="gramStart"/>
      <w:r>
        <w:rPr>
          <w:rFonts w:ascii="Helvetica" w:hAnsi="Helvetica"/>
        </w:rPr>
        <w:t>by:</w:t>
      </w:r>
      <w:proofErr w:type="gramEnd"/>
      <w:r w:rsidR="00475FA1">
        <w:rPr>
          <w:rFonts w:ascii="Helvetica" w:hAnsi="Helvetica"/>
        </w:rPr>
        <w:t xml:space="preserve"> </w:t>
      </w:r>
      <w:r w:rsidR="003E4C4C">
        <w:rPr>
          <w:rFonts w:ascii="Helvetica" w:hAnsi="Helvetica"/>
        </w:rPr>
        <w:t>Nas Yousefi</w:t>
      </w:r>
    </w:p>
    <w:p w14:paraId="1D5AE0BF" w14:textId="66A48201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</w:t>
      </w:r>
      <w:proofErr w:type="gramStart"/>
      <w:r>
        <w:rPr>
          <w:rFonts w:ascii="Helvetica" w:hAnsi="Helvetica"/>
        </w:rPr>
        <w:t>by:</w:t>
      </w:r>
      <w:proofErr w:type="gramEnd"/>
      <w:r w:rsidR="00475FA1">
        <w:rPr>
          <w:rFonts w:ascii="Helvetica" w:hAnsi="Helvetica"/>
        </w:rPr>
        <w:t xml:space="preserve"> </w:t>
      </w:r>
      <w:r w:rsidR="00C8305F">
        <w:rPr>
          <w:rFonts w:ascii="Helvetica" w:hAnsi="Helvetica"/>
        </w:rPr>
        <w:t>Alexi Pauls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2E657CA3" w:rsidR="0064248B" w:rsidRDefault="00D374FC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Joe Egan</w:t>
      </w:r>
      <w:r w:rsidR="004472CE"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199F4910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 w:rsidR="00C8305F">
        <w:rPr>
          <w:rFonts w:ascii="Helvetica" w:hAnsi="Helvetica"/>
        </w:rPr>
        <w:t xml:space="preserve">Joe Egan </w:t>
      </w:r>
      <w:r w:rsidRPr="0064248B">
        <w:rPr>
          <w:rFonts w:ascii="Helvetica" w:hAnsi="Helvetica"/>
        </w:rPr>
        <w:t xml:space="preserve">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7735117D" w14:textId="0EC66472" w:rsidR="00453F97" w:rsidRDefault="0087600F" w:rsidP="00453F97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</w:t>
      </w:r>
      <w:proofErr w:type="gramStart"/>
      <w:r>
        <w:rPr>
          <w:rFonts w:ascii="Helvetica" w:hAnsi="Helvetica"/>
        </w:rPr>
        <w:t>by:</w:t>
      </w:r>
      <w:proofErr w:type="gramEnd"/>
      <w:r w:rsidR="00475FA1">
        <w:rPr>
          <w:rFonts w:ascii="Helvetica" w:hAnsi="Helvetica"/>
        </w:rPr>
        <w:t xml:space="preserve"> </w:t>
      </w:r>
      <w:r w:rsidR="00C8305F">
        <w:rPr>
          <w:rFonts w:ascii="Helvetica" w:hAnsi="Helvetica"/>
        </w:rPr>
        <w:t>Alexi Pauls</w:t>
      </w:r>
    </w:p>
    <w:p w14:paraId="6CCDF9C7" w14:textId="308C50F6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</w:t>
      </w:r>
      <w:proofErr w:type="gramStart"/>
      <w:r>
        <w:rPr>
          <w:rFonts w:ascii="Helvetica" w:hAnsi="Helvetica"/>
        </w:rPr>
        <w:t>by:</w:t>
      </w:r>
      <w:proofErr w:type="gramEnd"/>
      <w:r w:rsidR="0014234C">
        <w:rPr>
          <w:rFonts w:ascii="Helvetica" w:hAnsi="Helvetica"/>
        </w:rPr>
        <w:t xml:space="preserve"> </w:t>
      </w:r>
      <w:r w:rsidR="00C8305F">
        <w:rPr>
          <w:rFonts w:ascii="Helvetica" w:hAnsi="Helvetica"/>
        </w:rPr>
        <w:t>Jefferson Pells</w:t>
      </w:r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3DDC2362" w14:textId="237923BE" w:rsidR="00BB2BA5" w:rsidRDefault="00C8305F" w:rsidP="00BB2BA5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Joe Egan</w:t>
      </w:r>
      <w:r w:rsidR="0064248B"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="0064248B" w:rsidRPr="0064248B">
        <w:rPr>
          <w:rFonts w:ascii="Helvetica" w:hAnsi="Helvetica"/>
        </w:rPr>
        <w:t xml:space="preserve"> for this meeting.</w:t>
      </w:r>
    </w:p>
    <w:p w14:paraId="0FDEF347" w14:textId="64D1FF7B" w:rsidR="0030088E" w:rsidRDefault="00FA4091" w:rsidP="0030088E">
      <w:pPr>
        <w:ind w:left="720"/>
        <w:rPr>
          <w:rFonts w:ascii="Helvetica" w:hAnsi="Helvetica"/>
          <w:b/>
        </w:rPr>
      </w:pPr>
      <w:r>
        <w:rPr>
          <w:rFonts w:ascii="Helvetica" w:hAnsi="Helvetica"/>
          <w:b/>
        </w:rPr>
        <w:t>N</w:t>
      </w:r>
      <w:r w:rsidR="005E0B0F" w:rsidRPr="00F22665">
        <w:rPr>
          <w:rFonts w:ascii="Helvetica" w:hAnsi="Helvetica"/>
          <w:b/>
        </w:rPr>
        <w:t>ews</w:t>
      </w:r>
    </w:p>
    <w:p w14:paraId="48C84578" w14:textId="519D68FE" w:rsidR="00480004" w:rsidRDefault="00C8305F" w:rsidP="00280D47">
      <w:pPr>
        <w:pStyle w:val="ListParagraph"/>
        <w:numPr>
          <w:ilvl w:val="0"/>
          <w:numId w:val="8"/>
        </w:numPr>
        <w:ind w:left="1440"/>
        <w:rPr>
          <w:rFonts w:ascii="Helvetica" w:hAnsi="Helvetica"/>
        </w:rPr>
      </w:pPr>
      <w:r>
        <w:rPr>
          <w:rFonts w:ascii="Helvetica" w:hAnsi="Helvetica"/>
        </w:rPr>
        <w:t>Electrochemist</w:t>
      </w:r>
      <w:r w:rsidR="002438D1">
        <w:rPr>
          <w:rFonts w:ascii="Helvetica" w:hAnsi="Helvetica"/>
        </w:rPr>
        <w:t xml:space="preserve"> symposium: Mike Adamski presenting a proposal to facilitate a conference</w:t>
      </w:r>
      <w:r>
        <w:rPr>
          <w:rFonts w:ascii="Helvetica" w:hAnsi="Helvetica"/>
        </w:rPr>
        <w:t xml:space="preserve"> between SFU and UBC</w:t>
      </w:r>
    </w:p>
    <w:p w14:paraId="79574F74" w14:textId="5EF1622B" w:rsidR="002438D1" w:rsidRDefault="00C8305F" w:rsidP="00C8305F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Funds are needed to help support the event</w:t>
      </w:r>
    </w:p>
    <w:p w14:paraId="6D4FF7AA" w14:textId="51767C32" w:rsidR="00C8305F" w:rsidRDefault="00C8305F" w:rsidP="00C8305F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to contribute </w:t>
      </w:r>
      <w:r w:rsidR="001532C4">
        <w:rPr>
          <w:rFonts w:ascii="Helvetica" w:hAnsi="Helvetica"/>
        </w:rPr>
        <w:t>300 from the Core account</w:t>
      </w:r>
      <w:r>
        <w:rPr>
          <w:rFonts w:ascii="Helvetica" w:hAnsi="Helvetica"/>
        </w:rPr>
        <w:t xml:space="preserve"> to the ECS event from the CGC</w:t>
      </w:r>
    </w:p>
    <w:p w14:paraId="1D6BCD60" w14:textId="7F473FCB" w:rsidR="00C8305F" w:rsidRDefault="00C8305F" w:rsidP="00C8305F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Moved by: Joseph Egan</w:t>
      </w:r>
    </w:p>
    <w:p w14:paraId="6B675AA3" w14:textId="242F5861" w:rsidR="00C8305F" w:rsidRDefault="00C8305F" w:rsidP="00C8305F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Seconded by Victoria Rose</w:t>
      </w:r>
    </w:p>
    <w:p w14:paraId="475E5994" w14:textId="6D228985" w:rsidR="00C8305F" w:rsidRDefault="00C8305F" w:rsidP="00C8305F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207CA1A6" w14:textId="769D317D" w:rsidR="00726363" w:rsidRDefault="00726363" w:rsidP="002438D1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 xml:space="preserve">Women in Chem – Yoga session trying to allocate: </w:t>
      </w:r>
    </w:p>
    <w:p w14:paraId="07809055" w14:textId="0B4CCB36" w:rsidR="00726363" w:rsidRDefault="00726363" w:rsidP="00726363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Incoming $100 from department, deducted from the deb</w:t>
      </w:r>
      <w:r w:rsidR="00C8305F">
        <w:rPr>
          <w:rFonts w:ascii="Helvetica" w:hAnsi="Helvetica"/>
        </w:rPr>
        <w:t xml:space="preserve">t outstanding. </w:t>
      </w:r>
      <w:r w:rsidR="001532C4">
        <w:rPr>
          <w:rFonts w:ascii="Helvetica" w:hAnsi="Helvetica"/>
        </w:rPr>
        <w:t xml:space="preserve">The remainder to be sponsored by the Caucus – Final amounts TBD. </w:t>
      </w:r>
    </w:p>
    <w:p w14:paraId="55AE1B42" w14:textId="369B520F" w:rsidR="00726363" w:rsidRDefault="00C8305F" w:rsidP="00726363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 xml:space="preserve">Event is proposed to be held on </w:t>
      </w:r>
      <w:r w:rsidR="00881028">
        <w:rPr>
          <w:rFonts w:ascii="Helvetica" w:hAnsi="Helvetica"/>
        </w:rPr>
        <w:t>March 8</w:t>
      </w:r>
      <w:r w:rsidR="00881028" w:rsidRPr="00881028">
        <w:rPr>
          <w:rFonts w:ascii="Helvetica" w:hAnsi="Helvetica"/>
          <w:vertAlign w:val="superscript"/>
        </w:rPr>
        <w:t>th</w:t>
      </w:r>
      <w:r w:rsidR="00881028">
        <w:rPr>
          <w:rFonts w:ascii="Helvetica" w:hAnsi="Helvetica"/>
        </w:rPr>
        <w:t xml:space="preserve"> </w:t>
      </w:r>
    </w:p>
    <w:p w14:paraId="6F829260" w14:textId="72014236" w:rsidR="00881028" w:rsidRDefault="003E4C4C" w:rsidP="00881028">
      <w:pPr>
        <w:pStyle w:val="ListParagraph"/>
        <w:numPr>
          <w:ilvl w:val="0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 xml:space="preserve">Announcement: </w:t>
      </w:r>
      <w:r w:rsidR="00881028">
        <w:rPr>
          <w:rFonts w:ascii="Helvetica" w:hAnsi="Helvetica"/>
        </w:rPr>
        <w:t>Science World</w:t>
      </w:r>
      <w:r>
        <w:rPr>
          <w:rFonts w:ascii="Helvetica" w:hAnsi="Helvetica"/>
        </w:rPr>
        <w:t xml:space="preserve"> Women in Science</w:t>
      </w:r>
      <w:r w:rsidR="00881028">
        <w:rPr>
          <w:rFonts w:ascii="Helvetica" w:hAnsi="Helvetica"/>
        </w:rPr>
        <w:t xml:space="preserve"> event Wednesday March 6</w:t>
      </w:r>
      <w:r w:rsidR="00881028" w:rsidRPr="00881028">
        <w:rPr>
          <w:rFonts w:ascii="Helvetica" w:hAnsi="Helvetica"/>
          <w:vertAlign w:val="superscript"/>
        </w:rPr>
        <w:t>th</w:t>
      </w:r>
      <w:r w:rsidR="001532C4">
        <w:rPr>
          <w:rFonts w:ascii="Helvetica" w:hAnsi="Helvetica"/>
          <w:vertAlign w:val="superscript"/>
        </w:rPr>
        <w:t xml:space="preserve"> </w:t>
      </w:r>
      <w:r w:rsidR="001532C4" w:rsidRPr="001532C4">
        <w:rPr>
          <w:rFonts w:ascii="Helvetica" w:hAnsi="Helvetica"/>
        </w:rPr>
        <w:t>(Independent</w:t>
      </w:r>
      <w:r w:rsidR="001532C4">
        <w:rPr>
          <w:rFonts w:ascii="Helvetica" w:hAnsi="Helvetica"/>
        </w:rPr>
        <w:t xml:space="preserve"> Event, No Caucus Affiliation</w:t>
      </w:r>
      <w:r w:rsidR="001532C4" w:rsidRPr="001532C4">
        <w:rPr>
          <w:rFonts w:ascii="Helvetica" w:hAnsi="Helvetica"/>
        </w:rPr>
        <w:t>)</w:t>
      </w:r>
    </w:p>
    <w:p w14:paraId="1FB15915" w14:textId="1965B227" w:rsidR="00881028" w:rsidRPr="003E4C4C" w:rsidRDefault="00881028" w:rsidP="003E4C4C">
      <w:pPr>
        <w:pStyle w:val="ListParagraph"/>
        <w:numPr>
          <w:ilvl w:val="1"/>
          <w:numId w:val="8"/>
        </w:numPr>
        <w:rPr>
          <w:rFonts w:ascii="Helvetica" w:hAnsi="Helvetica"/>
        </w:rPr>
      </w:pPr>
      <w:r>
        <w:rPr>
          <w:rFonts w:ascii="Helvetica" w:hAnsi="Helvetica"/>
        </w:rPr>
        <w:t>$15</w:t>
      </w:r>
    </w:p>
    <w:p w14:paraId="6E151F04" w14:textId="708C1B54" w:rsidR="002A231D" w:rsidRDefault="002A231D" w:rsidP="002A231D">
      <w:pPr>
        <w:pStyle w:val="ListParagraph"/>
        <w:ind w:left="1440"/>
        <w:rPr>
          <w:rFonts w:ascii="Helvetica" w:hAnsi="Helvetica"/>
        </w:rPr>
      </w:pPr>
    </w:p>
    <w:p w14:paraId="76ECFB87" w14:textId="360FB347" w:rsidR="00A65FCE" w:rsidRPr="00280D47" w:rsidRDefault="00AB7E03" w:rsidP="00694DF4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95B09">
        <w:rPr>
          <w:rFonts w:ascii="Helvetica" w:hAnsi="Helvetica"/>
          <w:b/>
        </w:rPr>
        <w:t>S</w:t>
      </w:r>
      <w:r w:rsidR="003B5B7C">
        <w:rPr>
          <w:rFonts w:ascii="Helvetica" w:hAnsi="Helvetica"/>
          <w:b/>
        </w:rPr>
        <w:t>ocial</w:t>
      </w:r>
    </w:p>
    <w:p w14:paraId="135D7CC4" w14:textId="7EEBB76F" w:rsidR="00280D47" w:rsidRDefault="00280D47" w:rsidP="00280D4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Rock climbing social is this afternoon. 3</w:t>
      </w:r>
      <w:r w:rsidR="00C8305F">
        <w:rPr>
          <w:rFonts w:ascii="Helvetica" w:hAnsi="Helvetica"/>
        </w:rPr>
        <w:t>3</w:t>
      </w:r>
      <w:r>
        <w:rPr>
          <w:rFonts w:ascii="Helvetica" w:hAnsi="Helvetica"/>
        </w:rPr>
        <w:t xml:space="preserve"> tickets sold at $5 each. </w:t>
      </w:r>
    </w:p>
    <w:p w14:paraId="088444F8" w14:textId="7A92FD05" w:rsidR="00280D47" w:rsidRDefault="00280D47" w:rsidP="00280D4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Refreshments purchase</w:t>
      </w:r>
      <w:r w:rsidR="00C8305F">
        <w:rPr>
          <w:rFonts w:ascii="Helvetica" w:hAnsi="Helvetica"/>
        </w:rPr>
        <w:t xml:space="preserve"> request</w:t>
      </w:r>
      <w:r>
        <w:rPr>
          <w:rFonts w:ascii="Helvetica" w:hAnsi="Helvetica"/>
        </w:rPr>
        <w:t xml:space="preserve"> </w:t>
      </w:r>
    </w:p>
    <w:p w14:paraId="74019FA6" w14:textId="467BF002" w:rsidR="00C8305F" w:rsidRDefault="00C8305F" w:rsidP="00C8305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tion to approve up to $200 for snacks for social</w:t>
      </w:r>
    </w:p>
    <w:p w14:paraId="1BB369D3" w14:textId="03B0D86E" w:rsidR="00C8305F" w:rsidRDefault="00C8305F" w:rsidP="00C8305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ved by: Albert </w:t>
      </w:r>
    </w:p>
    <w:p w14:paraId="326BA856" w14:textId="5A473F20" w:rsidR="00C8305F" w:rsidRDefault="00C8305F" w:rsidP="00C8305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econded </w:t>
      </w:r>
      <w:proofErr w:type="gramStart"/>
      <w:r>
        <w:rPr>
          <w:rFonts w:ascii="Helvetica" w:hAnsi="Helvetica"/>
        </w:rPr>
        <w:t>by:</w:t>
      </w:r>
      <w:proofErr w:type="gramEnd"/>
      <w:r>
        <w:rPr>
          <w:rFonts w:ascii="Helvetica" w:hAnsi="Helvetica"/>
        </w:rPr>
        <w:t xml:space="preserve"> Nas </w:t>
      </w:r>
    </w:p>
    <w:p w14:paraId="7A4DA6E2" w14:textId="74D5D2E4" w:rsidR="00C8305F" w:rsidRPr="00C8305F" w:rsidRDefault="00C8305F" w:rsidP="00C8305F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TION CARRIED</w:t>
      </w:r>
    </w:p>
    <w:p w14:paraId="4F426633" w14:textId="092AD0AF" w:rsidR="00280D47" w:rsidRDefault="00280D47" w:rsidP="00280D47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otion to reimburse </w:t>
      </w:r>
      <w:proofErr w:type="spellStart"/>
      <w:r>
        <w:rPr>
          <w:rFonts w:ascii="Helvetica" w:hAnsi="Helvetica"/>
        </w:rPr>
        <w:t>Ablert</w:t>
      </w:r>
      <w:proofErr w:type="spellEnd"/>
      <w:r>
        <w:rPr>
          <w:rFonts w:ascii="Helvetica" w:hAnsi="Helvetica"/>
        </w:rPr>
        <w:t xml:space="preserve"> </w:t>
      </w:r>
      <w:r w:rsidR="00726363">
        <w:rPr>
          <w:rFonts w:ascii="Helvetica" w:hAnsi="Helvetica"/>
        </w:rPr>
        <w:t>$345</w:t>
      </w:r>
      <w:r>
        <w:rPr>
          <w:rFonts w:ascii="Helvetica" w:hAnsi="Helvetica"/>
        </w:rPr>
        <w:t xml:space="preserve"> from the Core account. </w:t>
      </w:r>
    </w:p>
    <w:p w14:paraId="563FFC41" w14:textId="0FC6C6D0" w:rsidR="00280D47" w:rsidRDefault="00280D47" w:rsidP="00280D47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726363">
        <w:rPr>
          <w:rFonts w:ascii="Helvetica" w:hAnsi="Helvetica"/>
        </w:rPr>
        <w:t xml:space="preserve"> Joe</w:t>
      </w:r>
      <w:r w:rsidR="00726363">
        <w:rPr>
          <w:rFonts w:ascii="Helvetica" w:hAnsi="Helvetica"/>
        </w:rPr>
        <w:tab/>
      </w:r>
      <w:bookmarkStart w:id="0" w:name="_GoBack"/>
      <w:bookmarkEnd w:id="0"/>
    </w:p>
    <w:p w14:paraId="4236FCC2" w14:textId="47297F70" w:rsidR="00280D47" w:rsidRDefault="00280D47" w:rsidP="00280D47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econded </w:t>
      </w:r>
      <w:proofErr w:type="gramStart"/>
      <w:r>
        <w:rPr>
          <w:rFonts w:ascii="Helvetica" w:hAnsi="Helvetica"/>
        </w:rPr>
        <w:t>by:</w:t>
      </w:r>
      <w:proofErr w:type="gramEnd"/>
      <w:r>
        <w:rPr>
          <w:rFonts w:ascii="Helvetica" w:hAnsi="Helvetica"/>
        </w:rPr>
        <w:t xml:space="preserve"> </w:t>
      </w:r>
      <w:r w:rsidR="00726363">
        <w:rPr>
          <w:rFonts w:ascii="Helvetica" w:hAnsi="Helvetica"/>
        </w:rPr>
        <w:t>Nas</w:t>
      </w:r>
    </w:p>
    <w:p w14:paraId="32E7E1F6" w14:textId="354E1161" w:rsidR="00726363" w:rsidRPr="00C8305F" w:rsidRDefault="00C8305F" w:rsidP="00726363">
      <w:pPr>
        <w:pStyle w:val="ListParagraph"/>
        <w:numPr>
          <w:ilvl w:val="2"/>
          <w:numId w:val="1"/>
        </w:numPr>
        <w:rPr>
          <w:rFonts w:ascii="Helvetica" w:hAnsi="Helvetica"/>
        </w:rPr>
      </w:pPr>
      <w:r w:rsidRPr="00C8305F">
        <w:rPr>
          <w:rFonts w:ascii="Helvetica" w:hAnsi="Helvetica"/>
        </w:rPr>
        <w:t>MOTION CARRIED</w:t>
      </w:r>
    </w:p>
    <w:p w14:paraId="4967439F" w14:textId="20C28600" w:rsidR="00911D76" w:rsidRPr="00C84D38" w:rsidRDefault="00911D76" w:rsidP="00911D76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TSSU</w:t>
      </w:r>
    </w:p>
    <w:p w14:paraId="13FFEF98" w14:textId="07AF34FC" w:rsidR="0066103F" w:rsidRDefault="00280D47" w:rsidP="00B3391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Steward meetings need not be the university wide TSSU Steward meetings to count towards attendance towards claiming a stipend. </w:t>
      </w:r>
    </w:p>
    <w:p w14:paraId="679056C0" w14:textId="0EFD8657" w:rsidR="00280D47" w:rsidRDefault="00280D47" w:rsidP="00280D47">
      <w:pPr>
        <w:pStyle w:val="ListParagraph"/>
        <w:numPr>
          <w:ilvl w:val="2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eetings may be formed by local </w:t>
      </w:r>
      <w:proofErr w:type="gramStart"/>
      <w:r>
        <w:rPr>
          <w:rFonts w:ascii="Helvetica" w:hAnsi="Helvetica"/>
        </w:rPr>
        <w:t>stewards, but</w:t>
      </w:r>
      <w:proofErr w:type="gramEnd"/>
      <w:r>
        <w:rPr>
          <w:rFonts w:ascii="Helvetica" w:hAnsi="Helvetica"/>
        </w:rPr>
        <w:t xml:space="preserve"> must be related to TSSU activities. Reporting falls on the stewards in their end of semester report. </w:t>
      </w:r>
    </w:p>
    <w:p w14:paraId="2F1771C0" w14:textId="196D0DAF" w:rsidR="00C8305F" w:rsidRPr="00831849" w:rsidRDefault="00C8305F" w:rsidP="00C8305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 Caucus has 5 empty appointments for TSSU Stewards. Joe has asked that any interested parties contact him directly for nomination and appointment to be ratified at a CGC meeting. </w:t>
      </w:r>
    </w:p>
    <w:p w14:paraId="6C344B69" w14:textId="77777777" w:rsidR="00C8305F" w:rsidRPr="00C8305F" w:rsidRDefault="00C8305F" w:rsidP="00726363">
      <w:pPr>
        <w:pStyle w:val="ListParagraph"/>
        <w:numPr>
          <w:ilvl w:val="1"/>
          <w:numId w:val="1"/>
        </w:numPr>
        <w:rPr>
          <w:rFonts w:ascii="Helvetica" w:hAnsi="Helvetica"/>
        </w:rPr>
      </w:pPr>
    </w:p>
    <w:p w14:paraId="26E8D1E2" w14:textId="77777777" w:rsidR="00C8305F" w:rsidRPr="00C8305F" w:rsidRDefault="00C8305F" w:rsidP="00C8305F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Workplace Conduct Sub-Committee:</w:t>
      </w:r>
    </w:p>
    <w:p w14:paraId="3D09F358" w14:textId="2C47B7D3" w:rsidR="00726363" w:rsidRPr="00726363" w:rsidRDefault="00C8305F" w:rsidP="00C8305F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Cat and Yumeela have met with the SVPO to discuss facilitation of a training/seminar. However, due to the nature of the SVPO office, this d</w:t>
      </w:r>
      <w:r w:rsidR="00726363">
        <w:rPr>
          <w:rFonts w:ascii="Helvetica" w:hAnsi="Helvetica"/>
        </w:rPr>
        <w:t xml:space="preserve">oesn’t cover </w:t>
      </w:r>
      <w:r>
        <w:rPr>
          <w:rFonts w:ascii="Helvetica" w:hAnsi="Helvetica"/>
        </w:rPr>
        <w:t xml:space="preserve">enough of the issues that the Caucus has raised </w:t>
      </w:r>
      <w:r w:rsidR="00726363" w:rsidRPr="00726363">
        <w:rPr>
          <w:rFonts w:ascii="Helvetica" w:hAnsi="Helvetica"/>
        </w:rPr>
        <w:t>for the workshop</w:t>
      </w:r>
      <w:r>
        <w:rPr>
          <w:rFonts w:ascii="Helvetica" w:hAnsi="Helvetica"/>
        </w:rPr>
        <w:t xml:space="preserve"> to be </w:t>
      </w:r>
      <w:proofErr w:type="gramStart"/>
      <w:r>
        <w:rPr>
          <w:rFonts w:ascii="Helvetica" w:hAnsi="Helvetica"/>
        </w:rPr>
        <w:t>sufficient</w:t>
      </w:r>
      <w:proofErr w:type="gramEnd"/>
      <w:r>
        <w:rPr>
          <w:rFonts w:ascii="Helvetica" w:hAnsi="Helvetica"/>
        </w:rPr>
        <w:t xml:space="preserve">. </w:t>
      </w:r>
    </w:p>
    <w:p w14:paraId="0CC8AA51" w14:textId="0182669A" w:rsidR="00726363" w:rsidRPr="00726363" w:rsidRDefault="00C8305F" w:rsidP="0072636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Cat has met with the </w:t>
      </w:r>
      <w:r w:rsidR="00726363" w:rsidRPr="00726363">
        <w:rPr>
          <w:rFonts w:ascii="Helvetica" w:hAnsi="Helvetica"/>
        </w:rPr>
        <w:t>University ombudsperson and HR</w:t>
      </w:r>
      <w:r>
        <w:rPr>
          <w:rFonts w:ascii="Helvetica" w:hAnsi="Helvetica"/>
        </w:rPr>
        <w:t>, who are</w:t>
      </w:r>
      <w:r w:rsidR="00726363" w:rsidRPr="00726363">
        <w:rPr>
          <w:rFonts w:ascii="Helvetica" w:hAnsi="Helvetica"/>
        </w:rPr>
        <w:t xml:space="preserve"> willing to help with material</w:t>
      </w:r>
      <w:r>
        <w:rPr>
          <w:rFonts w:ascii="Helvetica" w:hAnsi="Helvetica"/>
        </w:rPr>
        <w:t xml:space="preserve">, preparation, and delivery. </w:t>
      </w:r>
    </w:p>
    <w:p w14:paraId="0470B80B" w14:textId="71C34A25" w:rsidR="00726363" w:rsidRDefault="00726363" w:rsidP="00726363">
      <w:pPr>
        <w:pStyle w:val="ListParagraph"/>
        <w:numPr>
          <w:ilvl w:val="1"/>
          <w:numId w:val="1"/>
        </w:numPr>
        <w:rPr>
          <w:rFonts w:ascii="Helvetica" w:hAnsi="Helvetica"/>
        </w:rPr>
      </w:pPr>
      <w:r w:rsidRPr="00726363">
        <w:rPr>
          <w:rFonts w:ascii="Helvetica" w:hAnsi="Helvetica"/>
        </w:rPr>
        <w:t>Cat has a considerable amount of information from these offices as</w:t>
      </w:r>
      <w:r>
        <w:rPr>
          <w:rFonts w:ascii="Helvetica" w:hAnsi="Helvetica"/>
        </w:rPr>
        <w:t xml:space="preserve"> resources for students. The GSS advocate is another resource that is willing to interact with the parties involved in discrepancies. </w:t>
      </w:r>
    </w:p>
    <w:p w14:paraId="6C005E48" w14:textId="665DE736" w:rsidR="00726363" w:rsidRPr="009800AD" w:rsidRDefault="00726363" w:rsidP="00726363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Meeting proposed for the sub-committee to determine what the trajectory of the </w:t>
      </w:r>
    </w:p>
    <w:p w14:paraId="3989B451" w14:textId="71B33239" w:rsidR="00250DF7" w:rsidRDefault="006662CA" w:rsidP="00E31A9C">
      <w:pPr>
        <w:rPr>
          <w:rFonts w:ascii="Helvetica" w:hAnsi="Helvetica"/>
          <w:i/>
        </w:rPr>
      </w:pPr>
      <w:r>
        <w:rPr>
          <w:rFonts w:ascii="Helvetica" w:hAnsi="Helvetica"/>
          <w:i/>
        </w:rPr>
        <w:t>Meeting</w:t>
      </w:r>
      <w:r w:rsidR="00E31A9C">
        <w:rPr>
          <w:rFonts w:ascii="Helvetica" w:hAnsi="Helvetica"/>
          <w:i/>
        </w:rPr>
        <w:t xml:space="preserve"> was</w:t>
      </w:r>
      <w:r>
        <w:rPr>
          <w:rFonts w:ascii="Helvetica" w:hAnsi="Helvetica"/>
          <w:i/>
        </w:rPr>
        <w:t xml:space="preserve"> adjourned</w:t>
      </w:r>
      <w:r w:rsidR="0064248B" w:rsidRPr="0064248B">
        <w:rPr>
          <w:rFonts w:ascii="Helvetica" w:hAnsi="Helvetica"/>
          <w:i/>
        </w:rPr>
        <w:t xml:space="preserve"> at </w:t>
      </w:r>
      <w:r w:rsidR="00597C45">
        <w:rPr>
          <w:rFonts w:ascii="Helvetica" w:hAnsi="Helvetica"/>
          <w:i/>
        </w:rPr>
        <w:t>1</w:t>
      </w:r>
      <w:r w:rsidR="00900DD7">
        <w:rPr>
          <w:rFonts w:ascii="Helvetica" w:hAnsi="Helvetica"/>
          <w:i/>
        </w:rPr>
        <w:t>1</w:t>
      </w:r>
      <w:r w:rsidR="00597C45">
        <w:rPr>
          <w:rFonts w:ascii="Helvetica" w:hAnsi="Helvetica"/>
          <w:i/>
        </w:rPr>
        <w:t>:</w:t>
      </w:r>
      <w:r w:rsidR="00900DD7">
        <w:rPr>
          <w:rFonts w:ascii="Helvetica" w:hAnsi="Helvetica"/>
          <w:i/>
        </w:rPr>
        <w:t>00</w:t>
      </w:r>
      <w:r w:rsidR="00EA61CD">
        <w:rPr>
          <w:rFonts w:ascii="Helvetica" w:hAnsi="Helvetica"/>
          <w:i/>
        </w:rPr>
        <w:t xml:space="preserve"> am</w:t>
      </w:r>
      <w:r w:rsidR="003073D4">
        <w:rPr>
          <w:rFonts w:ascii="Helvetica" w:hAnsi="Helvetica"/>
          <w:i/>
        </w:rPr>
        <w:t>.</w:t>
      </w:r>
    </w:p>
    <w:p w14:paraId="029AAC5F" w14:textId="02D36F23" w:rsidR="00881028" w:rsidRDefault="00881028" w:rsidP="00E31A9C">
      <w:pPr>
        <w:rPr>
          <w:rFonts w:ascii="Helvetica" w:hAnsi="Helvetica"/>
          <w:i/>
        </w:rPr>
      </w:pPr>
    </w:p>
    <w:p w14:paraId="045B5528" w14:textId="1B95598F" w:rsidR="00881028" w:rsidRPr="00924898" w:rsidRDefault="00881028" w:rsidP="00E31A9C">
      <w:pPr>
        <w:rPr>
          <w:rFonts w:ascii="Helvetica" w:hAnsi="Helvetica"/>
          <w:i/>
        </w:rPr>
      </w:pPr>
    </w:p>
    <w:sectPr w:rsidR="00881028" w:rsidRPr="009248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00A6E" w14:textId="77777777" w:rsidR="000E57B0" w:rsidRDefault="000E57B0" w:rsidP="000B44FE">
      <w:pPr>
        <w:spacing w:after="0" w:line="240" w:lineRule="auto"/>
      </w:pPr>
      <w:r>
        <w:separator/>
      </w:r>
    </w:p>
  </w:endnote>
  <w:endnote w:type="continuationSeparator" w:id="0">
    <w:p w14:paraId="08F19626" w14:textId="77777777" w:rsidR="000E57B0" w:rsidRDefault="000E57B0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C285A" w14:textId="77777777" w:rsidR="000E57B0" w:rsidRDefault="000E57B0" w:rsidP="000B44FE">
      <w:pPr>
        <w:spacing w:after="0" w:line="240" w:lineRule="auto"/>
      </w:pPr>
      <w:r>
        <w:separator/>
      </w:r>
    </w:p>
  </w:footnote>
  <w:footnote w:type="continuationSeparator" w:id="0">
    <w:p w14:paraId="528D0AD2" w14:textId="77777777" w:rsidR="000E57B0" w:rsidRDefault="000E57B0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3B08FD7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6C6E08"/>
    <w:multiLevelType w:val="hybridMultilevel"/>
    <w:tmpl w:val="ABD4823A"/>
    <w:lvl w:ilvl="0" w:tplc="1E5AB5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4242F8"/>
    <w:multiLevelType w:val="hybridMultilevel"/>
    <w:tmpl w:val="4BFC7D58"/>
    <w:lvl w:ilvl="0" w:tplc="16C4BFF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524286B"/>
    <w:multiLevelType w:val="hybridMultilevel"/>
    <w:tmpl w:val="A15844C4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sqwFAJR89sEtAAAA"/>
  </w:docVars>
  <w:rsids>
    <w:rsidRoot w:val="0064248B"/>
    <w:rsid w:val="0000388E"/>
    <w:rsid w:val="00006AF9"/>
    <w:rsid w:val="00013753"/>
    <w:rsid w:val="0002780F"/>
    <w:rsid w:val="00040E53"/>
    <w:rsid w:val="00046A82"/>
    <w:rsid w:val="0005024A"/>
    <w:rsid w:val="0005214D"/>
    <w:rsid w:val="00061419"/>
    <w:rsid w:val="00066F5C"/>
    <w:rsid w:val="0009161D"/>
    <w:rsid w:val="000920BD"/>
    <w:rsid w:val="000A4146"/>
    <w:rsid w:val="000A59EE"/>
    <w:rsid w:val="000B271E"/>
    <w:rsid w:val="000B33BD"/>
    <w:rsid w:val="000B44FE"/>
    <w:rsid w:val="000B6EC4"/>
    <w:rsid w:val="000C0CD4"/>
    <w:rsid w:val="000D0F22"/>
    <w:rsid w:val="000D3EB9"/>
    <w:rsid w:val="000D5821"/>
    <w:rsid w:val="000D5A2C"/>
    <w:rsid w:val="000D7CC9"/>
    <w:rsid w:val="000E3D1C"/>
    <w:rsid w:val="000E57B0"/>
    <w:rsid w:val="000F2D9D"/>
    <w:rsid w:val="00117A45"/>
    <w:rsid w:val="00120851"/>
    <w:rsid w:val="00120C25"/>
    <w:rsid w:val="00121C12"/>
    <w:rsid w:val="00121F70"/>
    <w:rsid w:val="00122D0F"/>
    <w:rsid w:val="00125317"/>
    <w:rsid w:val="00134719"/>
    <w:rsid w:val="0014234C"/>
    <w:rsid w:val="001429C8"/>
    <w:rsid w:val="001441B5"/>
    <w:rsid w:val="0015229A"/>
    <w:rsid w:val="001532C4"/>
    <w:rsid w:val="0015529B"/>
    <w:rsid w:val="001646E0"/>
    <w:rsid w:val="00175F3C"/>
    <w:rsid w:val="00180768"/>
    <w:rsid w:val="00185824"/>
    <w:rsid w:val="00190AE7"/>
    <w:rsid w:val="00196E51"/>
    <w:rsid w:val="001B2835"/>
    <w:rsid w:val="001C2610"/>
    <w:rsid w:val="001C4BD8"/>
    <w:rsid w:val="001D1818"/>
    <w:rsid w:val="001D4D0B"/>
    <w:rsid w:val="001D65CF"/>
    <w:rsid w:val="001D78F0"/>
    <w:rsid w:val="001E0823"/>
    <w:rsid w:val="001E1BC6"/>
    <w:rsid w:val="001E7D5F"/>
    <w:rsid w:val="001F1636"/>
    <w:rsid w:val="001F4267"/>
    <w:rsid w:val="001F47A6"/>
    <w:rsid w:val="00200B05"/>
    <w:rsid w:val="00203BD3"/>
    <w:rsid w:val="002046D8"/>
    <w:rsid w:val="00211F62"/>
    <w:rsid w:val="00212257"/>
    <w:rsid w:val="00215A56"/>
    <w:rsid w:val="00221314"/>
    <w:rsid w:val="00226317"/>
    <w:rsid w:val="0023163B"/>
    <w:rsid w:val="00233BB8"/>
    <w:rsid w:val="00234B48"/>
    <w:rsid w:val="00237BA3"/>
    <w:rsid w:val="00242122"/>
    <w:rsid w:val="002438D1"/>
    <w:rsid w:val="00250DF7"/>
    <w:rsid w:val="00255486"/>
    <w:rsid w:val="00256D9F"/>
    <w:rsid w:val="00260100"/>
    <w:rsid w:val="002601FB"/>
    <w:rsid w:val="002674FB"/>
    <w:rsid w:val="002677CB"/>
    <w:rsid w:val="00272789"/>
    <w:rsid w:val="00275094"/>
    <w:rsid w:val="00275E53"/>
    <w:rsid w:val="00280D47"/>
    <w:rsid w:val="0028191E"/>
    <w:rsid w:val="00286E69"/>
    <w:rsid w:val="00292B05"/>
    <w:rsid w:val="00292BDC"/>
    <w:rsid w:val="002A186D"/>
    <w:rsid w:val="002A231D"/>
    <w:rsid w:val="002A5FDA"/>
    <w:rsid w:val="002B5D3C"/>
    <w:rsid w:val="002B6DEC"/>
    <w:rsid w:val="002C0774"/>
    <w:rsid w:val="002C1C2E"/>
    <w:rsid w:val="002C655F"/>
    <w:rsid w:val="002E2924"/>
    <w:rsid w:val="002E7C7E"/>
    <w:rsid w:val="002F24E3"/>
    <w:rsid w:val="002F2685"/>
    <w:rsid w:val="002F30D3"/>
    <w:rsid w:val="002F31D4"/>
    <w:rsid w:val="0030088E"/>
    <w:rsid w:val="003073D4"/>
    <w:rsid w:val="003125B4"/>
    <w:rsid w:val="003212EF"/>
    <w:rsid w:val="003255B0"/>
    <w:rsid w:val="00334294"/>
    <w:rsid w:val="0033504E"/>
    <w:rsid w:val="00337A20"/>
    <w:rsid w:val="00337F21"/>
    <w:rsid w:val="00345D42"/>
    <w:rsid w:val="00346453"/>
    <w:rsid w:val="00346BC0"/>
    <w:rsid w:val="00353308"/>
    <w:rsid w:val="00354BD1"/>
    <w:rsid w:val="003724A1"/>
    <w:rsid w:val="00382BAC"/>
    <w:rsid w:val="00391944"/>
    <w:rsid w:val="003A0596"/>
    <w:rsid w:val="003A3E7A"/>
    <w:rsid w:val="003A6ACA"/>
    <w:rsid w:val="003B0911"/>
    <w:rsid w:val="003B2578"/>
    <w:rsid w:val="003B2AF0"/>
    <w:rsid w:val="003B43F2"/>
    <w:rsid w:val="003B5B7C"/>
    <w:rsid w:val="003C72E9"/>
    <w:rsid w:val="003D7255"/>
    <w:rsid w:val="003E0FCB"/>
    <w:rsid w:val="003E2A88"/>
    <w:rsid w:val="003E4C4C"/>
    <w:rsid w:val="003E5805"/>
    <w:rsid w:val="003F3D31"/>
    <w:rsid w:val="00401A47"/>
    <w:rsid w:val="00405D06"/>
    <w:rsid w:val="0040700B"/>
    <w:rsid w:val="0041143E"/>
    <w:rsid w:val="00417992"/>
    <w:rsid w:val="00420F35"/>
    <w:rsid w:val="00422D92"/>
    <w:rsid w:val="00441905"/>
    <w:rsid w:val="004472CE"/>
    <w:rsid w:val="004475AD"/>
    <w:rsid w:val="00453AE6"/>
    <w:rsid w:val="00453F97"/>
    <w:rsid w:val="0046198A"/>
    <w:rsid w:val="00472D15"/>
    <w:rsid w:val="00475FA1"/>
    <w:rsid w:val="0047743A"/>
    <w:rsid w:val="00480004"/>
    <w:rsid w:val="004808C1"/>
    <w:rsid w:val="00481445"/>
    <w:rsid w:val="00482531"/>
    <w:rsid w:val="00483FFB"/>
    <w:rsid w:val="00497AB0"/>
    <w:rsid w:val="004B23C6"/>
    <w:rsid w:val="004B6031"/>
    <w:rsid w:val="004C07BE"/>
    <w:rsid w:val="004D1256"/>
    <w:rsid w:val="004D21A9"/>
    <w:rsid w:val="004D39AB"/>
    <w:rsid w:val="004D6BF5"/>
    <w:rsid w:val="004E3067"/>
    <w:rsid w:val="004F4AC2"/>
    <w:rsid w:val="005045F8"/>
    <w:rsid w:val="00506E72"/>
    <w:rsid w:val="00512DAA"/>
    <w:rsid w:val="00522BE6"/>
    <w:rsid w:val="005231B9"/>
    <w:rsid w:val="00527471"/>
    <w:rsid w:val="0053132A"/>
    <w:rsid w:val="005427A7"/>
    <w:rsid w:val="00545480"/>
    <w:rsid w:val="00555A7D"/>
    <w:rsid w:val="00557258"/>
    <w:rsid w:val="0056176A"/>
    <w:rsid w:val="0056190C"/>
    <w:rsid w:val="0056362F"/>
    <w:rsid w:val="0057320E"/>
    <w:rsid w:val="00573398"/>
    <w:rsid w:val="00576FA3"/>
    <w:rsid w:val="00597C45"/>
    <w:rsid w:val="005B3367"/>
    <w:rsid w:val="005B6085"/>
    <w:rsid w:val="005D12C0"/>
    <w:rsid w:val="005D1BB1"/>
    <w:rsid w:val="005D6AD4"/>
    <w:rsid w:val="005D6C53"/>
    <w:rsid w:val="005E0B0F"/>
    <w:rsid w:val="005E520D"/>
    <w:rsid w:val="005E6D71"/>
    <w:rsid w:val="005F11BB"/>
    <w:rsid w:val="005F3315"/>
    <w:rsid w:val="005F49FC"/>
    <w:rsid w:val="005F6704"/>
    <w:rsid w:val="00602EF5"/>
    <w:rsid w:val="00607A8B"/>
    <w:rsid w:val="0061094B"/>
    <w:rsid w:val="00610DB8"/>
    <w:rsid w:val="00611F9B"/>
    <w:rsid w:val="00614F39"/>
    <w:rsid w:val="006323CA"/>
    <w:rsid w:val="00635F16"/>
    <w:rsid w:val="0064248B"/>
    <w:rsid w:val="00646102"/>
    <w:rsid w:val="00646DDF"/>
    <w:rsid w:val="006510EE"/>
    <w:rsid w:val="00654E37"/>
    <w:rsid w:val="0065733D"/>
    <w:rsid w:val="0065745D"/>
    <w:rsid w:val="00657C92"/>
    <w:rsid w:val="0066103F"/>
    <w:rsid w:val="0066591A"/>
    <w:rsid w:val="006662CA"/>
    <w:rsid w:val="00674C14"/>
    <w:rsid w:val="00676881"/>
    <w:rsid w:val="006839FE"/>
    <w:rsid w:val="006924C7"/>
    <w:rsid w:val="00694DF4"/>
    <w:rsid w:val="00695B09"/>
    <w:rsid w:val="006A3AAB"/>
    <w:rsid w:val="006B034F"/>
    <w:rsid w:val="006B1C45"/>
    <w:rsid w:val="006C0BC7"/>
    <w:rsid w:val="006C16C1"/>
    <w:rsid w:val="006C3658"/>
    <w:rsid w:val="006C43B2"/>
    <w:rsid w:val="006C5134"/>
    <w:rsid w:val="006C5323"/>
    <w:rsid w:val="006D0041"/>
    <w:rsid w:val="006D1EBA"/>
    <w:rsid w:val="006D7EF6"/>
    <w:rsid w:val="006E25BE"/>
    <w:rsid w:val="006F7E54"/>
    <w:rsid w:val="00700380"/>
    <w:rsid w:val="00702BF4"/>
    <w:rsid w:val="00704F2D"/>
    <w:rsid w:val="0070702A"/>
    <w:rsid w:val="007117D6"/>
    <w:rsid w:val="00711E24"/>
    <w:rsid w:val="00712EFB"/>
    <w:rsid w:val="00726363"/>
    <w:rsid w:val="00727AB7"/>
    <w:rsid w:val="00734BE3"/>
    <w:rsid w:val="0074228B"/>
    <w:rsid w:val="00755379"/>
    <w:rsid w:val="007555FF"/>
    <w:rsid w:val="007563AE"/>
    <w:rsid w:val="007600F0"/>
    <w:rsid w:val="00760C15"/>
    <w:rsid w:val="00785B0A"/>
    <w:rsid w:val="00790E1F"/>
    <w:rsid w:val="00792ED4"/>
    <w:rsid w:val="007A09E7"/>
    <w:rsid w:val="007A292F"/>
    <w:rsid w:val="007A655A"/>
    <w:rsid w:val="007A67E5"/>
    <w:rsid w:val="007B5ACA"/>
    <w:rsid w:val="007B7777"/>
    <w:rsid w:val="007C16F8"/>
    <w:rsid w:val="007C2FB1"/>
    <w:rsid w:val="007C60DC"/>
    <w:rsid w:val="007C6D2A"/>
    <w:rsid w:val="007D56A6"/>
    <w:rsid w:val="007D5989"/>
    <w:rsid w:val="00803E32"/>
    <w:rsid w:val="00810440"/>
    <w:rsid w:val="008110B2"/>
    <w:rsid w:val="008166A3"/>
    <w:rsid w:val="00827331"/>
    <w:rsid w:val="00831849"/>
    <w:rsid w:val="00831C28"/>
    <w:rsid w:val="00834981"/>
    <w:rsid w:val="008414AC"/>
    <w:rsid w:val="00842085"/>
    <w:rsid w:val="00850D2E"/>
    <w:rsid w:val="0085362A"/>
    <w:rsid w:val="0085370B"/>
    <w:rsid w:val="008620FA"/>
    <w:rsid w:val="00870C21"/>
    <w:rsid w:val="00870C2D"/>
    <w:rsid w:val="008729AE"/>
    <w:rsid w:val="0087600F"/>
    <w:rsid w:val="00880AF5"/>
    <w:rsid w:val="00881028"/>
    <w:rsid w:val="00887DF9"/>
    <w:rsid w:val="008921EC"/>
    <w:rsid w:val="0089296C"/>
    <w:rsid w:val="00893841"/>
    <w:rsid w:val="008A23B4"/>
    <w:rsid w:val="008A2CF9"/>
    <w:rsid w:val="008A3AE5"/>
    <w:rsid w:val="008A6C86"/>
    <w:rsid w:val="008B044A"/>
    <w:rsid w:val="008C00F5"/>
    <w:rsid w:val="008C086A"/>
    <w:rsid w:val="008D1CE3"/>
    <w:rsid w:val="008D6F3F"/>
    <w:rsid w:val="008E2C5C"/>
    <w:rsid w:val="008F2ECB"/>
    <w:rsid w:val="008F5B28"/>
    <w:rsid w:val="00900DD7"/>
    <w:rsid w:val="00902382"/>
    <w:rsid w:val="009067FD"/>
    <w:rsid w:val="009068E4"/>
    <w:rsid w:val="00911D76"/>
    <w:rsid w:val="00922D64"/>
    <w:rsid w:val="00924898"/>
    <w:rsid w:val="00924DBC"/>
    <w:rsid w:val="0092691E"/>
    <w:rsid w:val="00931C1E"/>
    <w:rsid w:val="009323F4"/>
    <w:rsid w:val="00935C9B"/>
    <w:rsid w:val="009469BF"/>
    <w:rsid w:val="00947700"/>
    <w:rsid w:val="00950D56"/>
    <w:rsid w:val="0096354E"/>
    <w:rsid w:val="0096424A"/>
    <w:rsid w:val="00964E57"/>
    <w:rsid w:val="0096788F"/>
    <w:rsid w:val="00972A60"/>
    <w:rsid w:val="00976414"/>
    <w:rsid w:val="009766E0"/>
    <w:rsid w:val="009772B8"/>
    <w:rsid w:val="009800AD"/>
    <w:rsid w:val="00981F0D"/>
    <w:rsid w:val="00986E69"/>
    <w:rsid w:val="00990AFA"/>
    <w:rsid w:val="009917B3"/>
    <w:rsid w:val="009A5E39"/>
    <w:rsid w:val="009B4D69"/>
    <w:rsid w:val="009B6250"/>
    <w:rsid w:val="009C16F9"/>
    <w:rsid w:val="009D006F"/>
    <w:rsid w:val="009D23FD"/>
    <w:rsid w:val="009D2FB4"/>
    <w:rsid w:val="009E0E74"/>
    <w:rsid w:val="009E53CB"/>
    <w:rsid w:val="009E640E"/>
    <w:rsid w:val="009E7E37"/>
    <w:rsid w:val="009F105E"/>
    <w:rsid w:val="00A0075D"/>
    <w:rsid w:val="00A031AD"/>
    <w:rsid w:val="00A1139E"/>
    <w:rsid w:val="00A26F57"/>
    <w:rsid w:val="00A308FB"/>
    <w:rsid w:val="00A317B0"/>
    <w:rsid w:val="00A36626"/>
    <w:rsid w:val="00A41560"/>
    <w:rsid w:val="00A45807"/>
    <w:rsid w:val="00A54418"/>
    <w:rsid w:val="00A60805"/>
    <w:rsid w:val="00A65D38"/>
    <w:rsid w:val="00A65FCE"/>
    <w:rsid w:val="00A662AE"/>
    <w:rsid w:val="00A80245"/>
    <w:rsid w:val="00A8530F"/>
    <w:rsid w:val="00A942BC"/>
    <w:rsid w:val="00A96F58"/>
    <w:rsid w:val="00AA29D4"/>
    <w:rsid w:val="00AA6FF1"/>
    <w:rsid w:val="00AB6745"/>
    <w:rsid w:val="00AB7E03"/>
    <w:rsid w:val="00AC34F3"/>
    <w:rsid w:val="00AC4FB4"/>
    <w:rsid w:val="00AC6F87"/>
    <w:rsid w:val="00AC76A5"/>
    <w:rsid w:val="00AE01D0"/>
    <w:rsid w:val="00AE17C2"/>
    <w:rsid w:val="00AE2698"/>
    <w:rsid w:val="00AE2F5C"/>
    <w:rsid w:val="00AE4802"/>
    <w:rsid w:val="00AE62EF"/>
    <w:rsid w:val="00AF0AF4"/>
    <w:rsid w:val="00AF21B9"/>
    <w:rsid w:val="00AF221C"/>
    <w:rsid w:val="00AF3B3B"/>
    <w:rsid w:val="00B06B35"/>
    <w:rsid w:val="00B172B7"/>
    <w:rsid w:val="00B20C00"/>
    <w:rsid w:val="00B20E95"/>
    <w:rsid w:val="00B25517"/>
    <w:rsid w:val="00B3391F"/>
    <w:rsid w:val="00B36B36"/>
    <w:rsid w:val="00B41EAE"/>
    <w:rsid w:val="00B428BA"/>
    <w:rsid w:val="00B42FB0"/>
    <w:rsid w:val="00B4516E"/>
    <w:rsid w:val="00B46535"/>
    <w:rsid w:val="00B51E21"/>
    <w:rsid w:val="00B555C9"/>
    <w:rsid w:val="00B579A9"/>
    <w:rsid w:val="00B64A11"/>
    <w:rsid w:val="00B658AD"/>
    <w:rsid w:val="00B71E0F"/>
    <w:rsid w:val="00B8082D"/>
    <w:rsid w:val="00B81186"/>
    <w:rsid w:val="00B85619"/>
    <w:rsid w:val="00B92385"/>
    <w:rsid w:val="00B975E2"/>
    <w:rsid w:val="00BA102D"/>
    <w:rsid w:val="00BA298B"/>
    <w:rsid w:val="00BA38ED"/>
    <w:rsid w:val="00BA62F7"/>
    <w:rsid w:val="00BB01DE"/>
    <w:rsid w:val="00BB2BA5"/>
    <w:rsid w:val="00BC1B4F"/>
    <w:rsid w:val="00BC5697"/>
    <w:rsid w:val="00BC6118"/>
    <w:rsid w:val="00BC6DD6"/>
    <w:rsid w:val="00BD23FB"/>
    <w:rsid w:val="00BD28AF"/>
    <w:rsid w:val="00BD467C"/>
    <w:rsid w:val="00BE7454"/>
    <w:rsid w:val="00BF24DD"/>
    <w:rsid w:val="00BF39BF"/>
    <w:rsid w:val="00BF560D"/>
    <w:rsid w:val="00BF588E"/>
    <w:rsid w:val="00BF5AA3"/>
    <w:rsid w:val="00C014A9"/>
    <w:rsid w:val="00C10BAF"/>
    <w:rsid w:val="00C14EFF"/>
    <w:rsid w:val="00C21581"/>
    <w:rsid w:val="00C4124E"/>
    <w:rsid w:val="00C46516"/>
    <w:rsid w:val="00C56A33"/>
    <w:rsid w:val="00C668D6"/>
    <w:rsid w:val="00C7404D"/>
    <w:rsid w:val="00C764DB"/>
    <w:rsid w:val="00C8305F"/>
    <w:rsid w:val="00C83F42"/>
    <w:rsid w:val="00C84D38"/>
    <w:rsid w:val="00C925F8"/>
    <w:rsid w:val="00C92BF4"/>
    <w:rsid w:val="00C94702"/>
    <w:rsid w:val="00C96859"/>
    <w:rsid w:val="00CB2772"/>
    <w:rsid w:val="00CB757D"/>
    <w:rsid w:val="00CC2A5E"/>
    <w:rsid w:val="00CD048A"/>
    <w:rsid w:val="00CE54CB"/>
    <w:rsid w:val="00CE61C4"/>
    <w:rsid w:val="00CE7177"/>
    <w:rsid w:val="00CF6EAF"/>
    <w:rsid w:val="00D0318D"/>
    <w:rsid w:val="00D26027"/>
    <w:rsid w:val="00D3555F"/>
    <w:rsid w:val="00D356EC"/>
    <w:rsid w:val="00D374FC"/>
    <w:rsid w:val="00D45337"/>
    <w:rsid w:val="00D47302"/>
    <w:rsid w:val="00D509B1"/>
    <w:rsid w:val="00D5348F"/>
    <w:rsid w:val="00D54240"/>
    <w:rsid w:val="00D603EF"/>
    <w:rsid w:val="00D61AF0"/>
    <w:rsid w:val="00D6475D"/>
    <w:rsid w:val="00D66F46"/>
    <w:rsid w:val="00D67007"/>
    <w:rsid w:val="00D719AC"/>
    <w:rsid w:val="00D77409"/>
    <w:rsid w:val="00D83854"/>
    <w:rsid w:val="00D865D3"/>
    <w:rsid w:val="00D90626"/>
    <w:rsid w:val="00D941E0"/>
    <w:rsid w:val="00DA0E48"/>
    <w:rsid w:val="00DA5744"/>
    <w:rsid w:val="00DA6A87"/>
    <w:rsid w:val="00DB1359"/>
    <w:rsid w:val="00DB4232"/>
    <w:rsid w:val="00DD3959"/>
    <w:rsid w:val="00DF2DBE"/>
    <w:rsid w:val="00DF3D60"/>
    <w:rsid w:val="00E00176"/>
    <w:rsid w:val="00E0137D"/>
    <w:rsid w:val="00E111A8"/>
    <w:rsid w:val="00E13D6E"/>
    <w:rsid w:val="00E160DF"/>
    <w:rsid w:val="00E23364"/>
    <w:rsid w:val="00E31A9C"/>
    <w:rsid w:val="00E326DB"/>
    <w:rsid w:val="00E34826"/>
    <w:rsid w:val="00E44235"/>
    <w:rsid w:val="00E454BE"/>
    <w:rsid w:val="00E509E3"/>
    <w:rsid w:val="00E5583E"/>
    <w:rsid w:val="00E568FB"/>
    <w:rsid w:val="00E56F84"/>
    <w:rsid w:val="00E6191F"/>
    <w:rsid w:val="00E61A8C"/>
    <w:rsid w:val="00E70475"/>
    <w:rsid w:val="00E713B3"/>
    <w:rsid w:val="00E737E5"/>
    <w:rsid w:val="00E73C81"/>
    <w:rsid w:val="00E80A5B"/>
    <w:rsid w:val="00E93E96"/>
    <w:rsid w:val="00E94844"/>
    <w:rsid w:val="00EA28F3"/>
    <w:rsid w:val="00EA61CD"/>
    <w:rsid w:val="00ED0EAB"/>
    <w:rsid w:val="00ED1030"/>
    <w:rsid w:val="00EE27B9"/>
    <w:rsid w:val="00EE5496"/>
    <w:rsid w:val="00EF24C9"/>
    <w:rsid w:val="00EF318B"/>
    <w:rsid w:val="00EF680B"/>
    <w:rsid w:val="00F04029"/>
    <w:rsid w:val="00F04720"/>
    <w:rsid w:val="00F17567"/>
    <w:rsid w:val="00F22665"/>
    <w:rsid w:val="00F25EAB"/>
    <w:rsid w:val="00F2668C"/>
    <w:rsid w:val="00F338D0"/>
    <w:rsid w:val="00F409C1"/>
    <w:rsid w:val="00F530CB"/>
    <w:rsid w:val="00F54FFB"/>
    <w:rsid w:val="00F61004"/>
    <w:rsid w:val="00F62AE1"/>
    <w:rsid w:val="00F6698A"/>
    <w:rsid w:val="00F66E1E"/>
    <w:rsid w:val="00F774B4"/>
    <w:rsid w:val="00F8400C"/>
    <w:rsid w:val="00F8555D"/>
    <w:rsid w:val="00F90292"/>
    <w:rsid w:val="00F959E9"/>
    <w:rsid w:val="00F96054"/>
    <w:rsid w:val="00FA0D54"/>
    <w:rsid w:val="00FA4091"/>
    <w:rsid w:val="00FA65B7"/>
    <w:rsid w:val="00FC3489"/>
    <w:rsid w:val="00FC4C68"/>
    <w:rsid w:val="00FC4F21"/>
    <w:rsid w:val="00FC6F97"/>
    <w:rsid w:val="00FD39E7"/>
    <w:rsid w:val="00FD5E07"/>
    <w:rsid w:val="00FE1406"/>
    <w:rsid w:val="00FE1F71"/>
    <w:rsid w:val="00FE3140"/>
    <w:rsid w:val="00FE3C77"/>
    <w:rsid w:val="00FF39CA"/>
    <w:rsid w:val="00FF5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3955B-71DD-4FB3-88E3-0DEB09A47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Joe Egan</cp:lastModifiedBy>
  <cp:revision>5</cp:revision>
  <cp:lastPrinted>2018-03-22T18:46:00Z</cp:lastPrinted>
  <dcterms:created xsi:type="dcterms:W3CDTF">2019-03-01T18:08:00Z</dcterms:created>
  <dcterms:modified xsi:type="dcterms:W3CDTF">2019-03-04T16:16:00Z</dcterms:modified>
</cp:coreProperties>
</file>